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FC1" w:rsidRDefault="004D7FC1" w:rsidP="004D7FC1">
      <w:pPr>
        <w:pStyle w:val="Heading1"/>
        <w:rPr>
          <w:noProof/>
          <w:lang w:eastAsia="en-GB"/>
        </w:rPr>
      </w:pPr>
      <w:r>
        <w:rPr>
          <w:noProof/>
          <w:lang w:eastAsia="en-GB"/>
        </w:rPr>
        <w:t>Muscle and Force Compliation</w:t>
      </w:r>
    </w:p>
    <w:p w:rsidR="00501F05" w:rsidRDefault="00501F05" w:rsidP="00501F05">
      <w:pPr>
        <w:keepNext/>
      </w:pPr>
      <w:r>
        <w:rPr>
          <w:noProof/>
          <w:lang w:eastAsia="en-GB"/>
        </w:rPr>
        <w:drawing>
          <wp:inline distT="0" distB="0" distL="0" distR="0" wp14:anchorId="180BD8DD" wp14:editId="7643E261">
            <wp:extent cx="5731510" cy="33324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1F9" w:rsidRDefault="00501F05" w:rsidP="004D7FC1">
      <w:pPr>
        <w:pStyle w:val="Caption"/>
        <w:jc w:val="center"/>
        <w:rPr>
          <w:noProof/>
        </w:rPr>
      </w:pPr>
      <w:r>
        <w:t xml:space="preserve">Figure </w:t>
      </w:r>
      <w:r w:rsidR="00715488">
        <w:fldChar w:fldCharType="begin"/>
      </w:r>
      <w:r w:rsidR="00715488">
        <w:instrText xml:space="preserve"> SEQ Figure \* ARABIC </w:instrText>
      </w:r>
      <w:r w:rsidR="00715488">
        <w:fldChar w:fldCharType="separate"/>
      </w:r>
      <w:r w:rsidR="00715488">
        <w:rPr>
          <w:noProof/>
        </w:rPr>
        <w:t>1</w:t>
      </w:r>
      <w:r w:rsidR="00715488">
        <w:rPr>
          <w:noProof/>
        </w:rPr>
        <w:fldChar w:fldCharType="end"/>
      </w:r>
      <w:r>
        <w:t>: Festo Air Muscle</w:t>
      </w:r>
      <w:r>
        <w:rPr>
          <w:noProof/>
        </w:rPr>
        <w:t xml:space="preserve"> Specifications</w:t>
      </w:r>
    </w:p>
    <w:p w:rsidR="002A57F9" w:rsidRDefault="002A57F9" w:rsidP="002A57F9">
      <w:pPr>
        <w:pStyle w:val="Caption"/>
        <w:keepNext/>
      </w:pPr>
      <w:r>
        <w:t xml:space="preserve">Table </w:t>
      </w:r>
      <w:r w:rsidR="00715488">
        <w:fldChar w:fldCharType="begin"/>
      </w:r>
      <w:r w:rsidR="00715488">
        <w:instrText xml:space="preserve"> SEQ Table \* ARABIC </w:instrText>
      </w:r>
      <w:r w:rsidR="00715488">
        <w:fldChar w:fldCharType="separate"/>
      </w:r>
      <w:r w:rsidR="00715488">
        <w:rPr>
          <w:noProof/>
        </w:rPr>
        <w:t>1</w:t>
      </w:r>
      <w:r w:rsidR="00715488">
        <w:rPr>
          <w:noProof/>
        </w:rPr>
        <w:fldChar w:fldCharType="end"/>
      </w:r>
      <w:r>
        <w:t>: Body Segments by Weight</w:t>
      </w:r>
    </w:p>
    <w:tbl>
      <w:tblPr>
        <w:tblStyle w:val="GridTable1Light"/>
        <w:tblW w:w="0" w:type="auto"/>
        <w:tblLook w:val="06A0" w:firstRow="1" w:lastRow="0" w:firstColumn="1" w:lastColumn="0" w:noHBand="1" w:noVBand="1"/>
      </w:tblPr>
      <w:tblGrid>
        <w:gridCol w:w="2254"/>
        <w:gridCol w:w="2254"/>
        <w:gridCol w:w="2254"/>
        <w:gridCol w:w="2254"/>
      </w:tblGrid>
      <w:tr w:rsidR="00501F05" w:rsidTr="002A57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Segment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x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ge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ight (grams)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Upper Arm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25.6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Upper Arm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60.1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Upper Arm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20.7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Left Upper Arm</w:t>
            </w:r>
          </w:p>
        </w:tc>
        <w:tc>
          <w:tcPr>
            <w:tcW w:w="2254" w:type="dxa"/>
          </w:tcPr>
          <w:p w:rsidR="00501F05" w:rsidRDefault="00501F05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501F05">
              <w:t>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4.5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Left Upper 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11.3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Left Upper 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9.1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Fore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5.6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Fore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89.7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Fore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1.0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Fore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7.2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Left Fore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5.3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Left Forear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0.1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Hand</w:t>
            </w:r>
          </w:p>
        </w:tc>
        <w:tc>
          <w:tcPr>
            <w:tcW w:w="2254" w:type="dxa"/>
          </w:tcPr>
          <w:p w:rsidR="00501F05" w:rsidRDefault="002A57F9" w:rsidP="002A57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7.1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Hand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5.1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Hand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6.8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Right Hand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3.2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Left Hand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3.9</w:t>
            </w:r>
          </w:p>
        </w:tc>
      </w:tr>
      <w:tr w:rsidR="00501F05" w:rsidTr="002A57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501F05" w:rsidRDefault="00501F05" w:rsidP="00501F05">
            <w:r>
              <w:t>Left Hand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2254" w:type="dxa"/>
          </w:tcPr>
          <w:p w:rsidR="00501F05" w:rsidRDefault="002A57F9" w:rsidP="00501F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4.0</w:t>
            </w:r>
          </w:p>
        </w:tc>
      </w:tr>
    </w:tbl>
    <w:p w:rsidR="00501F05" w:rsidRPr="00501F05" w:rsidRDefault="00501F05" w:rsidP="00501F05"/>
    <w:tbl>
      <w:tblPr>
        <w:tblStyle w:val="GridTable1Light"/>
        <w:tblW w:w="0" w:type="auto"/>
        <w:tblLook w:val="06A0" w:firstRow="1" w:lastRow="0" w:firstColumn="1" w:lastColumn="0" w:noHBand="1" w:noVBand="1"/>
      </w:tblPr>
      <w:tblGrid>
        <w:gridCol w:w="3397"/>
        <w:gridCol w:w="5619"/>
      </w:tblGrid>
      <w:tr w:rsidR="00796944" w:rsidTr="00FB4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796944" w:rsidRDefault="00796944">
            <w:r>
              <w:t>Variable</w:t>
            </w:r>
          </w:p>
        </w:tc>
        <w:tc>
          <w:tcPr>
            <w:tcW w:w="5619" w:type="dxa"/>
          </w:tcPr>
          <w:p w:rsidR="00796944" w:rsidRDefault="007969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quation/Constant</w:t>
            </w:r>
          </w:p>
        </w:tc>
      </w:tr>
      <w:tr w:rsidR="00796944" w:rsidTr="00FB41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796944" w:rsidRDefault="00796944" w:rsidP="001C03B0">
            <w:r>
              <w:t>Torque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τ</m:t>
              </m:r>
            </m:oMath>
            <w:r>
              <w:t>)</w:t>
            </w:r>
          </w:p>
        </w:tc>
        <w:tc>
          <w:tcPr>
            <w:tcW w:w="5619" w:type="dxa"/>
          </w:tcPr>
          <w:p w:rsidR="00796944" w:rsidRDefault="00796944" w:rsidP="007969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F*r*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func>
              </m:oMath>
            </m:oMathPara>
          </w:p>
        </w:tc>
      </w:tr>
      <w:tr w:rsidR="00796944" w:rsidTr="00FB41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796944" w:rsidRDefault="00FB41D5">
            <w:r>
              <w:t>Lifting force (F)</w:t>
            </w:r>
          </w:p>
        </w:tc>
        <w:tc>
          <w:tcPr>
            <w:tcW w:w="5619" w:type="dxa"/>
          </w:tcPr>
          <w:p w:rsidR="00796944" w:rsidRPr="00FB41D5" w:rsidRDefault="00FB41D5" w:rsidP="00FB4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F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*r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2</m:t>
                    </m:r>
                  </m:den>
                </m:f>
              </m:oMath>
            </m:oMathPara>
          </w:p>
          <w:p w:rsidR="00FB41D5" w:rsidRDefault="00BC0ED3" w:rsidP="00BC0E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lastRenderedPageBreak/>
              <w:t>w</w:t>
            </w:r>
            <w:r w:rsidR="00FB41D5">
              <w:rPr>
                <w:rFonts w:eastAsiaTheme="minorEastAsia"/>
              </w:rPr>
              <w:t>here f is the input force, r1 is the radius of the wheel, and r2 is the length of the</w:t>
            </w:r>
            <w:r>
              <w:rPr>
                <w:rFonts w:eastAsiaTheme="minorEastAsia"/>
              </w:rPr>
              <w:t xml:space="preserve"> arm</w:t>
            </w:r>
          </w:p>
        </w:tc>
      </w:tr>
    </w:tbl>
    <w:p w:rsidR="00506602" w:rsidRDefault="00506602" w:rsidP="004D7FC1">
      <w:pPr>
        <w:keepNext/>
        <w:spacing w:before="720"/>
        <w:jc w:val="center"/>
      </w:pPr>
      <w:r>
        <w:rPr>
          <w:noProof/>
          <w:lang w:eastAsia="en-GB"/>
        </w:rPr>
        <w:lastRenderedPageBreak/>
        <w:drawing>
          <wp:inline distT="0" distB="0" distL="0" distR="0">
            <wp:extent cx="4074971" cy="1041722"/>
            <wp:effectExtent l="0" t="0" r="190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orque_diagra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7264" cy="10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F05" w:rsidRDefault="00506602" w:rsidP="00506602">
      <w:pPr>
        <w:pStyle w:val="Caption"/>
        <w:jc w:val="center"/>
      </w:pPr>
      <w:r>
        <w:t xml:space="preserve">Figure </w:t>
      </w:r>
      <w:r w:rsidR="00715488">
        <w:fldChar w:fldCharType="begin"/>
      </w:r>
      <w:r w:rsidR="00715488">
        <w:instrText xml:space="preserve"> SEQ Figure \* ARABIC </w:instrText>
      </w:r>
      <w:r w:rsidR="00715488">
        <w:fldChar w:fldCharType="separate"/>
      </w:r>
      <w:r w:rsidR="00715488">
        <w:rPr>
          <w:noProof/>
        </w:rPr>
        <w:t>2</w:t>
      </w:r>
      <w:r w:rsidR="00715488">
        <w:rPr>
          <w:noProof/>
        </w:rPr>
        <w:fldChar w:fldCharType="end"/>
      </w:r>
      <w:r>
        <w:t>: Fo</w:t>
      </w:r>
      <w:bookmarkStart w:id="0" w:name="_GoBack"/>
      <w:bookmarkEnd w:id="0"/>
      <w:r>
        <w:t>rce Diagram</w:t>
      </w:r>
    </w:p>
    <w:sectPr w:rsidR="00501F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zQzMTc1NzE0MzBU0lEKTi0uzszPAykwqgUAVh/8OywAAAA="/>
  </w:docVars>
  <w:rsids>
    <w:rsidRoot w:val="005F7F8D"/>
    <w:rsid w:val="001C03B0"/>
    <w:rsid w:val="002A57F9"/>
    <w:rsid w:val="004D7FC1"/>
    <w:rsid w:val="00501F05"/>
    <w:rsid w:val="00506602"/>
    <w:rsid w:val="005F7F8D"/>
    <w:rsid w:val="00715488"/>
    <w:rsid w:val="00796944"/>
    <w:rsid w:val="007D61F9"/>
    <w:rsid w:val="00BC0ED3"/>
    <w:rsid w:val="00F37B3E"/>
    <w:rsid w:val="00FB4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45B03"/>
  <w15:chartTrackingRefBased/>
  <w15:docId w15:val="{DD5AA3BB-550F-4DCC-92CD-6EBAFA5C6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7F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501F0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01F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A57F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79694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D7F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buike praise</dc:creator>
  <cp:keywords/>
  <dc:description/>
  <cp:lastModifiedBy>chibuike praise</cp:lastModifiedBy>
  <cp:revision>9</cp:revision>
  <cp:lastPrinted>2018-10-30T11:15:00Z</cp:lastPrinted>
  <dcterms:created xsi:type="dcterms:W3CDTF">2018-10-30T08:12:00Z</dcterms:created>
  <dcterms:modified xsi:type="dcterms:W3CDTF">2018-10-30T11:15:00Z</dcterms:modified>
</cp:coreProperties>
</file>